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p>
    <w:bookmarkStart w:id="20" w:name="Xcf1590dfaf4b23944c49a983b609a159eca5be5"/>
    <w:p>
      <w:pPr>
        <w:pStyle w:val="Heading1"/>
      </w:pPr>
      <w:r>
        <w:t xml:space="preserve">Cover Letter for Mechanic Position in the United States New York City</w:t>
      </w:r>
    </w:p>
    <w:p>
      <w:pPr>
        <w:pStyle w:val="FirstParagraph"/>
      </w:pPr>
      <w:r>
        <w:t xml:space="preserve">Dear Hiring Manager,</w:t>
      </w:r>
    </w:p>
    <w:p>
      <w:pPr>
        <w:pStyle w:val="BodyText"/>
      </w:pPr>
      <w:r>
        <w:t xml:space="preserve">I am writing to express my enthusiasm for the Mechanic position at [Company Name] in the United States New York City. As a dedicated and experienced automotive professional, I am eager to bring my expertise in vehicle repair, diagnostic precision, and commitment to excellence to a dynamic environment like New York City. The unique demands of this bustling metropolis—where reliability and efficiency are paramount—align perfectly with my skills as a Mechanic. I am confident that my background in hands-on automotive services, combined with my adaptability to high-pressure urban settings, makes me an ideal candidate for this role.</w:t>
      </w:r>
    </w:p>
    <w:p>
      <w:pPr>
        <w:pStyle w:val="BodyText"/>
      </w:pPr>
      <w:r>
        <w:t xml:space="preserve">With over [X years] of experience in the automotive industry, I have developed a strong foundation in both traditional and modern vehicle systems. My work as a Mechanic has required me to diagnose and resolve complex issues across a wide range of vehicles, from classic models to cutting-edge electric cars. In New York City, where the automotive landscape is as diverse as its population, this versatility is essential. I have consistently demonstrated the ability to stay updated with evolving technologies, such as hybrid systems and advanced diagnostics tools, ensuring that I can meet the needs of clients in a fast-paced urban environment.</w:t>
      </w:r>
    </w:p>
    <w:p>
      <w:pPr>
        <w:pStyle w:val="BodyText"/>
      </w:pPr>
      <w:r>
        <w:t xml:space="preserve">One of my core strengths is my attention to detail and commitment to quality. In New York City, where time is a critical factor for both individuals and businesses, I have learned to prioritize accuracy without compromising efficiency. Whether it’s performing routine maintenance or tackling emergency repairs, I approach each task with the same level of care and professionalism. My ability to work independently while also collaborating effectively with team members has allowed me to thrive in environments that demand both technical expertise and interpersonal skills.</w:t>
      </w:r>
    </w:p>
    <w:p>
      <w:pPr>
        <w:pStyle w:val="BodyText"/>
      </w:pPr>
      <w:r>
        <w:t xml:space="preserve">Living and working in the United States New York City has given me a unique perspective on the challenges faced by automotive professionals in a major metropolitan area. The city’s heavy traffic, diverse vehicle population, and stringent environmental regulations require Mechanics to be not only technically proficient but also adaptable. I have experience navigating these challenges, whether it’s diagnosing issues in high-mileage vehicles or ensuring compliance with local emissions standards. This adaptability, paired with my passion for problem-solving, enables me to deliver reliable solutions even under the most demanding conditions.</w:t>
      </w:r>
    </w:p>
    <w:p>
      <w:pPr>
        <w:pStyle w:val="BodyText"/>
      </w:pPr>
      <w:r>
        <w:t xml:space="preserve">My commitment to customer service is another key aspect of my work as a Mechanic. In New York City, where clients expect transparency and professionalism, I have built a reputation for clear communication and ethical practices. I take the time to explain repair processes in layman’s terms, ensuring that customers feel informed and confident in the services they receive. This focus on building trust has led to repeat business and positive referrals throughout my career.</w:t>
      </w:r>
    </w:p>
    <w:p>
      <w:pPr>
        <w:pStyle w:val="BodyText"/>
      </w:pPr>
      <w:r>
        <w:t xml:space="preserve">Additionally, I have honed my skills through continuous education and certifications. I hold [specific certifications, e.g., ASE Master Technician] and regularly attend workshops to stay current with industry advancements. In a city like New York, where innovation is constant, this dedication to learning ensures that I can provide the highest level of service. My ability to troubleshoot issues quickly and efficiently is further enhanced by my hands-on experience with a variety of tools and equipment commonly used in urban repair shops.</w:t>
      </w:r>
    </w:p>
    <w:p>
      <w:pPr>
        <w:pStyle w:val="BodyText"/>
      </w:pPr>
      <w:r>
        <w:t xml:space="preserve">What sets me apart as a Mechanic is my ability to thrive in high-stress environments while maintaining a strong work ethic. New York City’s fast-paced lifestyle demands professionals who can balance precision with speed. I have consistently demonstrated this ability, whether it’s meeting tight deadlines for commercial fleet repairs or ensuring that personal vehicles are back on the road promptly after service. My experience working in repair shops across different neighborhoods of NYC has also given me a deep understanding of the community’s needs and expectations.</w:t>
      </w:r>
    </w:p>
    <w:p>
      <w:pPr>
        <w:pStyle w:val="BodyText"/>
      </w:pPr>
      <w:r>
        <w:t xml:space="preserve">I am particularly drawn to [Company Name] because of its reputation for excellence in automotive services and its commitment to customer satisfaction. I admire how your company prioritizes innovation and integrity, values that align closely with my own professional philosophy. I am eager to contribute my skills to a team that shares these principles while also growing within a culture that fosters continuous improvement.</w:t>
      </w:r>
    </w:p>
    <w:p>
      <w:pPr>
        <w:pStyle w:val="BodyText"/>
      </w:pPr>
      <w:r>
        <w:t xml:space="preserve">In conclusion, I am excited about the opportunity to join [Company Name] as a Mechanic in the United States New York City. My technical expertise, dedication to quality, and passion for automotive services make me well-suited for this role. I am confident that my experience and work ethic will enable me to make a meaningful contribution to your team. Thank you for considering my application. I look forward to the possibility of discussing how I can support your company’s goals and continue delivering exceptional service in one of the world’s most dynamic citi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dc:title>
  <dc:creator/>
  <dc:language>en</dc:language>
  <cp:keywords/>
  <dcterms:created xsi:type="dcterms:W3CDTF">2026-07-25T04:16:23Z</dcterms:created>
  <dcterms:modified xsi:type="dcterms:W3CDTF">2026-07-25T04:16:23Z</dcterms:modified>
</cp:coreProperties>
</file>

<file path=docProps/custom.xml><?xml version="1.0" encoding="utf-8"?>
<Properties xmlns="http://schemas.openxmlformats.org/officeDocument/2006/custom-properties" xmlns:vt="http://schemas.openxmlformats.org/officeDocument/2006/docPropsVTypes"/>
</file>